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41F9" w:rsidRPr="007B43D1" w:rsidRDefault="00CD41F9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CD41F9" w:rsidRPr="007B43D1" w:rsidRDefault="00CD41F9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CD41F9" w:rsidRPr="007B43D1" w:rsidRDefault="00CD41F9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CD41F9" w:rsidRPr="007B43D1" w:rsidRDefault="00CD41F9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CD41F9" w:rsidRPr="007B43D1" w:rsidRDefault="00CD41F9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CD41F9" w:rsidRPr="007B43D1" w:rsidRDefault="00CD41F9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EE223F" w:rsidRPr="007B43D1" w:rsidRDefault="009A2CC9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nal</w:t>
      </w:r>
      <w:r w:rsidR="00F322AA">
        <w:rPr>
          <w:rFonts w:ascii="Times New Roman" w:hAnsi="Times New Roman"/>
          <w:sz w:val="24"/>
          <w:szCs w:val="24"/>
        </w:rPr>
        <w:t xml:space="preserve"> Report on </w:t>
      </w:r>
      <w:r w:rsidR="003162B3">
        <w:rPr>
          <w:rFonts w:ascii="Times New Roman" w:hAnsi="Times New Roman"/>
          <w:sz w:val="24"/>
          <w:szCs w:val="24"/>
        </w:rPr>
        <w:t>___________</w:t>
      </w:r>
      <w:r w:rsidR="00F322AA">
        <w:rPr>
          <w:rFonts w:ascii="Times New Roman" w:hAnsi="Times New Roman"/>
          <w:sz w:val="24"/>
          <w:szCs w:val="24"/>
        </w:rPr>
        <w:t xml:space="preserve"> Case Stu</w:t>
      </w:r>
      <w:r w:rsidR="007F74C1">
        <w:rPr>
          <w:rFonts w:ascii="Times New Roman" w:hAnsi="Times New Roman"/>
          <w:sz w:val="24"/>
          <w:szCs w:val="24"/>
        </w:rPr>
        <w:t>d</w:t>
      </w:r>
      <w:r w:rsidR="00F322AA">
        <w:rPr>
          <w:rFonts w:ascii="Times New Roman" w:hAnsi="Times New Roman"/>
          <w:sz w:val="24"/>
          <w:szCs w:val="24"/>
        </w:rPr>
        <w:t>y</w:t>
      </w:r>
    </w:p>
    <w:p w:rsidR="00CD41F9" w:rsidRDefault="003162B3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e</w:t>
      </w:r>
    </w:p>
    <w:p w:rsidR="00CD41F9" w:rsidRPr="007B43D1" w:rsidRDefault="003162B3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titution</w:t>
      </w:r>
    </w:p>
    <w:p w:rsidR="00B91321" w:rsidRPr="007B43D1" w:rsidRDefault="00B91321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B91321" w:rsidRPr="007B43D1" w:rsidRDefault="00B91321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B91321" w:rsidRPr="007B43D1" w:rsidRDefault="00B91321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B91321" w:rsidRPr="007B43D1" w:rsidRDefault="00B91321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B91321" w:rsidRPr="007B43D1" w:rsidRDefault="00B91321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B91321" w:rsidRDefault="00B91321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3162B3" w:rsidRDefault="003162B3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3162B3" w:rsidRPr="007B43D1" w:rsidRDefault="003162B3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B91321" w:rsidRPr="007B43D1" w:rsidRDefault="00B91321" w:rsidP="007B43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FC1A80" w:rsidRDefault="00FC1A80" w:rsidP="007F74C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7B43D1">
        <w:rPr>
          <w:rFonts w:ascii="Times New Roman" w:hAnsi="Times New Roman"/>
          <w:b/>
          <w:sz w:val="24"/>
          <w:szCs w:val="24"/>
        </w:rPr>
        <w:lastRenderedPageBreak/>
        <w:t xml:space="preserve">Key </w:t>
      </w:r>
      <w:r w:rsidR="00CD41F9" w:rsidRPr="007B43D1">
        <w:rPr>
          <w:rFonts w:ascii="Times New Roman" w:hAnsi="Times New Roman"/>
          <w:b/>
          <w:sz w:val="24"/>
          <w:szCs w:val="24"/>
        </w:rPr>
        <w:t>Issues</w:t>
      </w:r>
      <w:r w:rsidR="003162B3">
        <w:rPr>
          <w:rFonts w:ascii="Times New Roman" w:hAnsi="Times New Roman"/>
          <w:b/>
          <w:sz w:val="24"/>
          <w:szCs w:val="24"/>
        </w:rPr>
        <w:t xml:space="preserve"> (multiple key issues identified as critical elements in the case list in bullet format-below examples)</w:t>
      </w:r>
    </w:p>
    <w:p w:rsidR="003162B3" w:rsidRDefault="003162B3" w:rsidP="00BB2BE2">
      <w:pPr>
        <w:numPr>
          <w:ilvl w:val="0"/>
          <w:numId w:val="2"/>
        </w:num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ow reimbursement</w:t>
      </w:r>
    </w:p>
    <w:p w:rsidR="00BB2BE2" w:rsidRDefault="003162B3" w:rsidP="00BB2BE2">
      <w:pPr>
        <w:numPr>
          <w:ilvl w:val="0"/>
          <w:numId w:val="2"/>
        </w:num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Unable to recruit physicians</w:t>
      </w:r>
    </w:p>
    <w:p w:rsidR="00BB2BE2" w:rsidRPr="003162B3" w:rsidRDefault="003162B3" w:rsidP="00BB2BE2">
      <w:pPr>
        <w:numPr>
          <w:ilvl w:val="0"/>
          <w:numId w:val="2"/>
        </w:numPr>
        <w:spacing w:line="480" w:lineRule="auto"/>
        <w:rPr>
          <w:rFonts w:ascii="Times New Roman" w:hAnsi="Times New Roman"/>
          <w:b/>
          <w:sz w:val="24"/>
          <w:szCs w:val="24"/>
        </w:rPr>
      </w:pPr>
      <w:r w:rsidRPr="003162B3">
        <w:rPr>
          <w:rFonts w:ascii="Times New Roman" w:hAnsi="Times New Roman"/>
          <w:b/>
          <w:sz w:val="24"/>
          <w:szCs w:val="24"/>
        </w:rPr>
        <w:t>Small market share</w:t>
      </w:r>
    </w:p>
    <w:p w:rsidR="003162B3" w:rsidRPr="007B43D1" w:rsidRDefault="003162B3" w:rsidP="003162B3">
      <w:pPr>
        <w:spacing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ext, is a narrative explaining why it is important? This should drive a lot of the report. References should be used in this section (references not older than case study article).</w:t>
      </w:r>
    </w:p>
    <w:p w:rsidR="00443047" w:rsidRDefault="00DF1362" w:rsidP="007B43D1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7B43D1">
        <w:rPr>
          <w:rFonts w:ascii="Times New Roman" w:hAnsi="Times New Roman"/>
          <w:b/>
          <w:sz w:val="24"/>
          <w:szCs w:val="24"/>
        </w:rPr>
        <w:t>Situational Analysis</w:t>
      </w:r>
    </w:p>
    <w:p w:rsidR="00053295" w:rsidRDefault="006157A6" w:rsidP="007B43D1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rect id="_x0000_s1035" style="position:absolute;left:0;text-align:left;margin-left:261.75pt;margin-top:51.45pt;width:223.5pt;height:117.8pt;z-index:251657216" fillcolor="#4bacc6" strokecolor="#f2f2f2" strokeweight="3pt">
            <v:shadow on="t" type="perspective" color="#205867" opacity=".5" offset="1pt" offset2="-1pt"/>
            <v:textbox>
              <w:txbxContent>
                <w:p w:rsidR="00857A6B" w:rsidRDefault="00857A6B" w:rsidP="00857A6B">
                  <w:pPr>
                    <w:jc w:val="center"/>
                    <w:rPr>
                      <w:b/>
                    </w:rPr>
                  </w:pPr>
                  <w:r w:rsidRPr="00857A6B">
                    <w:rPr>
                      <w:b/>
                    </w:rPr>
                    <w:t>Weaknesses</w:t>
                  </w:r>
                </w:p>
                <w:p w:rsidR="00857A6B" w:rsidRPr="00857A6B" w:rsidRDefault="00857A6B" w:rsidP="00857A6B">
                  <w:pPr>
                    <w:numPr>
                      <w:ilvl w:val="0"/>
                      <w:numId w:val="4"/>
                    </w:numPr>
                    <w:rPr>
                      <w:b/>
                    </w:rPr>
                  </w:pPr>
                  <w:r>
                    <w:t>Approved Payment Sources</w:t>
                  </w:r>
                </w:p>
                <w:p w:rsidR="00857A6B" w:rsidRDefault="00226142" w:rsidP="00857A6B">
                  <w:pPr>
                    <w:numPr>
                      <w:ilvl w:val="0"/>
                      <w:numId w:val="4"/>
                    </w:numPr>
                  </w:pPr>
                  <w:r w:rsidRPr="00226142">
                    <w:t xml:space="preserve">Funding </w:t>
                  </w:r>
                  <w:r>
                    <w:t xml:space="preserve">needed </w:t>
                  </w:r>
                  <w:r w:rsidRPr="00226142">
                    <w:t>for</w:t>
                  </w:r>
                  <w:r>
                    <w:t xml:space="preserve"> start up</w:t>
                  </w:r>
                </w:p>
                <w:p w:rsidR="00381AB0" w:rsidRDefault="00381AB0" w:rsidP="00857A6B">
                  <w:pPr>
                    <w:numPr>
                      <w:ilvl w:val="0"/>
                      <w:numId w:val="4"/>
                    </w:numPr>
                  </w:pPr>
                  <w:r>
                    <w:t>Geographic  barriers</w:t>
                  </w:r>
                </w:p>
                <w:p w:rsidR="00381AB0" w:rsidRPr="00226142" w:rsidRDefault="00381AB0" w:rsidP="00857A6B">
                  <w:pPr>
                    <w:numPr>
                      <w:ilvl w:val="0"/>
                      <w:numId w:val="4"/>
                    </w:numPr>
                  </w:pPr>
                  <w:r>
                    <w:t>Staffing resources</w:t>
                  </w:r>
                </w:p>
              </w:txbxContent>
            </v:textbox>
          </v:rect>
        </w:pict>
      </w:r>
      <w:r>
        <w:rPr>
          <w:rFonts w:ascii="Times New Roman" w:hAnsi="Times New Roman"/>
          <w:b/>
          <w:noProof/>
          <w:sz w:val="24"/>
          <w:szCs w:val="24"/>
        </w:rPr>
        <w:pict>
          <v:rect id="_x0000_s1034" style="position:absolute;left:0;text-align:left;margin-left:-4.5pt;margin-top:51.9pt;width:240.75pt;height:117.35pt;z-index:251656192" fillcolor="#f79646" strokecolor="#f2f2f2" strokeweight="3pt">
            <v:shadow on="t" type="perspective" color="#974706" opacity=".5" offset="1pt" offset2="-1pt"/>
            <v:textbox>
              <w:txbxContent>
                <w:p w:rsidR="00857A6B" w:rsidRDefault="00857A6B" w:rsidP="00857A6B">
                  <w:pPr>
                    <w:jc w:val="center"/>
                    <w:rPr>
                      <w:b/>
                    </w:rPr>
                  </w:pPr>
                  <w:r w:rsidRPr="00857A6B">
                    <w:rPr>
                      <w:b/>
                    </w:rPr>
                    <w:t>Strengths</w:t>
                  </w:r>
                </w:p>
                <w:p w:rsidR="00857A6B" w:rsidRPr="00857A6B" w:rsidRDefault="00857A6B" w:rsidP="00857A6B">
                  <w:pPr>
                    <w:numPr>
                      <w:ilvl w:val="0"/>
                      <w:numId w:val="3"/>
                    </w:numPr>
                  </w:pPr>
                  <w:r w:rsidRPr="00857A6B">
                    <w:t>Cost Reduction</w:t>
                  </w:r>
                </w:p>
                <w:p w:rsidR="00857A6B" w:rsidRDefault="00857A6B" w:rsidP="00857A6B">
                  <w:pPr>
                    <w:numPr>
                      <w:ilvl w:val="0"/>
                      <w:numId w:val="3"/>
                    </w:numPr>
                  </w:pPr>
                  <w:r w:rsidRPr="00857A6B">
                    <w:t>Patient and Family Satisfaction</w:t>
                  </w:r>
                </w:p>
                <w:p w:rsidR="00BF0195" w:rsidRDefault="00BF0195" w:rsidP="00857A6B">
                  <w:pPr>
                    <w:numPr>
                      <w:ilvl w:val="0"/>
                      <w:numId w:val="3"/>
                    </w:numPr>
                  </w:pPr>
                  <w:r>
                    <w:t>Better quality outcomes for patients</w:t>
                  </w:r>
                </w:p>
                <w:p w:rsidR="00BF0195" w:rsidRPr="00857A6B" w:rsidRDefault="00BF0195" w:rsidP="00857A6B">
                  <w:pPr>
                    <w:numPr>
                      <w:ilvl w:val="0"/>
                      <w:numId w:val="3"/>
                    </w:numPr>
                  </w:pPr>
                  <w:r>
                    <w:t xml:space="preserve">Less risk of hospital acquired infections </w:t>
                  </w:r>
                </w:p>
              </w:txbxContent>
            </v:textbox>
          </v:rect>
        </w:pict>
      </w:r>
      <w:r w:rsidR="00053295">
        <w:rPr>
          <w:rFonts w:ascii="Times New Roman" w:hAnsi="Times New Roman"/>
          <w:b/>
          <w:sz w:val="24"/>
          <w:szCs w:val="24"/>
        </w:rPr>
        <w:t xml:space="preserve">SWOT </w:t>
      </w:r>
      <w:r w:rsidR="003162B3">
        <w:rPr>
          <w:rFonts w:ascii="Times New Roman" w:hAnsi="Times New Roman"/>
          <w:b/>
          <w:sz w:val="24"/>
          <w:szCs w:val="24"/>
        </w:rPr>
        <w:t>Example (visual graph or chart)</w:t>
      </w:r>
      <w:r w:rsidR="00443047" w:rsidRPr="00443047">
        <w:rPr>
          <w:rFonts w:ascii="Times New Roman" w:hAnsi="Times New Roman"/>
          <w:b/>
          <w:sz w:val="24"/>
          <w:szCs w:val="24"/>
          <w:highlight w:val="yellow"/>
        </w:rPr>
        <w:t>Shown below are examples (please fill in for appropriate  case study scenario)</w:t>
      </w:r>
    </w:p>
    <w:p w:rsidR="00053295" w:rsidRDefault="00053295" w:rsidP="007B43D1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053295" w:rsidRDefault="00053295" w:rsidP="007B43D1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053295" w:rsidRDefault="006157A6" w:rsidP="007B43D1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rect id="_x0000_s1037" style="position:absolute;left:0;text-align:left;margin-left:261.75pt;margin-top:44.5pt;width:219pt;height:201.45pt;z-index:251659264" fillcolor="#c0504d" strokecolor="#f2f2f2" strokeweight="3pt">
            <v:shadow on="t" type="perspective" color="#622423" opacity=".5" offset="1pt" offset2="-1pt"/>
            <v:textbox>
              <w:txbxContent>
                <w:p w:rsidR="00226142" w:rsidRDefault="00226142" w:rsidP="00226142">
                  <w:pPr>
                    <w:jc w:val="center"/>
                    <w:rPr>
                      <w:b/>
                    </w:rPr>
                  </w:pPr>
                  <w:r w:rsidRPr="00226142">
                    <w:rPr>
                      <w:b/>
                    </w:rPr>
                    <w:t>Threats</w:t>
                  </w:r>
                </w:p>
                <w:p w:rsidR="00226142" w:rsidRDefault="00226142" w:rsidP="00226142">
                  <w:pPr>
                    <w:numPr>
                      <w:ilvl w:val="0"/>
                      <w:numId w:val="6"/>
                    </w:numPr>
                    <w:rPr>
                      <w:b/>
                    </w:rPr>
                  </w:pPr>
                  <w:r>
                    <w:rPr>
                      <w:b/>
                    </w:rPr>
                    <w:t>Medicare and Insurance Companies not approving reimbursement</w:t>
                  </w:r>
                </w:p>
                <w:p w:rsidR="00226142" w:rsidRDefault="00226142" w:rsidP="00226142">
                  <w:pPr>
                    <w:numPr>
                      <w:ilvl w:val="0"/>
                      <w:numId w:val="6"/>
                    </w:numPr>
                    <w:rPr>
                      <w:b/>
                    </w:rPr>
                  </w:pPr>
                  <w:r>
                    <w:rPr>
                      <w:b/>
                    </w:rPr>
                    <w:t xml:space="preserve">Physicians not referring patients to program </w:t>
                  </w:r>
                </w:p>
                <w:p w:rsidR="00BF0195" w:rsidRDefault="00BF0195" w:rsidP="00226142">
                  <w:pPr>
                    <w:numPr>
                      <w:ilvl w:val="0"/>
                      <w:numId w:val="6"/>
                    </w:numPr>
                    <w:rPr>
                      <w:b/>
                    </w:rPr>
                  </w:pPr>
                  <w:r>
                    <w:rPr>
                      <w:b/>
                    </w:rPr>
                    <w:t>Decreased admissions to hospitals (decrease volume for hospitals, decreased payment)</w:t>
                  </w:r>
                </w:p>
                <w:p w:rsidR="00226142" w:rsidRPr="00226142" w:rsidRDefault="00226142" w:rsidP="00226142">
                  <w:pPr>
                    <w:numPr>
                      <w:ilvl w:val="0"/>
                      <w:numId w:val="6"/>
                    </w:numPr>
                    <w:rPr>
                      <w:b/>
                    </w:rPr>
                  </w:pPr>
                  <w:r>
                    <w:rPr>
                      <w:b/>
                    </w:rPr>
                    <w:t xml:space="preserve">Capability to use </w:t>
                  </w:r>
                  <w:r w:rsidR="00BF0195">
                    <w:rPr>
                      <w:b/>
                    </w:rPr>
                    <w:t>technology at</w:t>
                  </w:r>
                  <w:r>
                    <w:rPr>
                      <w:b/>
                    </w:rPr>
                    <w:t xml:space="preserve"> home (telehealth, at home diagnostics, etc.) </w:t>
                  </w:r>
                </w:p>
              </w:txbxContent>
            </v:textbox>
          </v:rect>
        </w:pict>
      </w:r>
      <w:r>
        <w:rPr>
          <w:rFonts w:ascii="Times New Roman" w:hAnsi="Times New Roman"/>
          <w:b/>
          <w:noProof/>
          <w:sz w:val="24"/>
          <w:szCs w:val="24"/>
        </w:rPr>
        <w:pict>
          <v:rect id="_x0000_s1036" style="position:absolute;left:0;text-align:left;margin-left:-4.5pt;margin-top:44.5pt;width:240.75pt;height:120pt;z-index:251658240" fillcolor="#9bbb59" strokecolor="#f2f2f2" strokeweight="3pt">
            <v:shadow on="t" type="perspective" color="#4e6128" opacity=".5" offset="1pt" offset2="-1pt"/>
            <v:textbox>
              <w:txbxContent>
                <w:p w:rsidR="00226142" w:rsidRDefault="00226142" w:rsidP="00226142">
                  <w:pPr>
                    <w:jc w:val="center"/>
                    <w:rPr>
                      <w:b/>
                    </w:rPr>
                  </w:pPr>
                  <w:r w:rsidRPr="00226142">
                    <w:rPr>
                      <w:b/>
                    </w:rPr>
                    <w:t>Opportunities</w:t>
                  </w:r>
                </w:p>
                <w:p w:rsidR="00226142" w:rsidRPr="00226142" w:rsidRDefault="00226142" w:rsidP="00226142">
                  <w:pPr>
                    <w:numPr>
                      <w:ilvl w:val="0"/>
                      <w:numId w:val="5"/>
                    </w:numPr>
                  </w:pPr>
                  <w:r w:rsidRPr="00226142">
                    <w:t xml:space="preserve">Reducing overall healthcare costs  </w:t>
                  </w:r>
                </w:p>
                <w:p w:rsidR="00226142" w:rsidRDefault="00226142" w:rsidP="00226142">
                  <w:pPr>
                    <w:numPr>
                      <w:ilvl w:val="0"/>
                      <w:numId w:val="5"/>
                    </w:numPr>
                  </w:pPr>
                  <w:r w:rsidRPr="00226142">
                    <w:t>Alternative</w:t>
                  </w:r>
                  <w:r w:rsidR="00BF0195">
                    <w:t>/choice</w:t>
                  </w:r>
                  <w:r w:rsidRPr="00226142">
                    <w:t xml:space="preserve"> to hospital care</w:t>
                  </w:r>
                  <w:r>
                    <w:t xml:space="preserve"> for patients</w:t>
                  </w:r>
                </w:p>
                <w:p w:rsidR="0054097D" w:rsidRDefault="0054097D" w:rsidP="00226142">
                  <w:pPr>
                    <w:numPr>
                      <w:ilvl w:val="0"/>
                      <w:numId w:val="5"/>
                    </w:numPr>
                  </w:pPr>
                  <w:r>
                    <w:t>Improving quality of care for patients</w:t>
                  </w:r>
                </w:p>
              </w:txbxContent>
            </v:textbox>
          </v:rect>
        </w:pict>
      </w:r>
      <w:r w:rsidR="00053295" w:rsidRPr="0037295A">
        <w:rPr>
          <w:rFonts w:ascii="Times New Roman" w:hAnsi="Times New Roman"/>
          <w:b/>
          <w:sz w:val="24"/>
          <w:szCs w:val="24"/>
        </w:rPr>
        <w:object w:dxaOrig="4320" w:dyaOrig="28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in;height:2in" o:ole="">
            <v:imagedata r:id="rId8" o:title=""/>
          </v:shape>
          <o:OLEObject Type="Embed" ProgID="MSGraph.Chart.8" ShapeID="_x0000_i1025" DrawAspect="Content" ObjectID="_1584597448" r:id="rId9">
            <o:FieldCodes>\s</o:FieldCodes>
          </o:OLEObject>
        </w:object>
      </w:r>
    </w:p>
    <w:p w:rsidR="00053295" w:rsidRDefault="00053295" w:rsidP="007B43D1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3162B3" w:rsidRDefault="003162B3" w:rsidP="007B43D1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490754" w:rsidRPr="00490754" w:rsidRDefault="003162B3" w:rsidP="009A6651">
      <w:pPr>
        <w:spacing w:line="480" w:lineRule="auto"/>
        <w:ind w:left="720"/>
        <w:rPr>
          <w:rFonts w:ascii="Times New Roman" w:hAnsi="Times New Roman"/>
          <w:b/>
          <w:noProof/>
          <w:sz w:val="24"/>
          <w:szCs w:val="24"/>
        </w:rPr>
      </w:pPr>
      <w:r w:rsidRPr="003162B3">
        <w:rPr>
          <w:rFonts w:ascii="Times New Roman" w:hAnsi="Times New Roman"/>
          <w:noProof/>
          <w:sz w:val="24"/>
          <w:szCs w:val="24"/>
        </w:rPr>
        <w:lastRenderedPageBreak/>
        <w:t xml:space="preserve">Next,  is a </w:t>
      </w:r>
      <w:r>
        <w:rPr>
          <w:rFonts w:ascii="Times New Roman" w:hAnsi="Times New Roman"/>
          <w:noProof/>
          <w:sz w:val="24"/>
          <w:szCs w:val="24"/>
        </w:rPr>
        <w:t xml:space="preserve">narrative </w:t>
      </w:r>
      <w:r w:rsidRPr="003162B3">
        <w:rPr>
          <w:rFonts w:ascii="Times New Roman" w:hAnsi="Times New Roman"/>
          <w:noProof/>
          <w:sz w:val="24"/>
          <w:szCs w:val="24"/>
        </w:rPr>
        <w:t xml:space="preserve">breakdown of the above (references not older than case study article) </w:t>
      </w:r>
      <w:r w:rsidR="00490754" w:rsidRPr="00490754">
        <w:rPr>
          <w:rFonts w:ascii="Times New Roman" w:hAnsi="Times New Roman"/>
          <w:b/>
          <w:noProof/>
          <w:sz w:val="24"/>
          <w:szCs w:val="24"/>
        </w:rPr>
        <w:t>Strengths</w:t>
      </w:r>
    </w:p>
    <w:p w:rsidR="00490754" w:rsidRDefault="00490754" w:rsidP="009A6651">
      <w:pPr>
        <w:spacing w:line="480" w:lineRule="auto"/>
        <w:ind w:firstLine="720"/>
        <w:rPr>
          <w:rFonts w:ascii="Times New Roman" w:hAnsi="Times New Roman"/>
          <w:b/>
          <w:sz w:val="24"/>
          <w:szCs w:val="24"/>
        </w:rPr>
      </w:pPr>
      <w:r w:rsidRPr="00490754">
        <w:rPr>
          <w:rFonts w:ascii="Times New Roman" w:hAnsi="Times New Roman"/>
          <w:b/>
          <w:sz w:val="24"/>
          <w:szCs w:val="24"/>
        </w:rPr>
        <w:t>Weaknesses</w:t>
      </w:r>
    </w:p>
    <w:p w:rsidR="00490754" w:rsidRDefault="0054097D" w:rsidP="00490754">
      <w:pPr>
        <w:spacing w:line="480" w:lineRule="auto"/>
        <w:ind w:firstLine="720"/>
        <w:rPr>
          <w:rFonts w:ascii="Times New Roman" w:hAnsi="Times New Roman"/>
          <w:b/>
          <w:sz w:val="24"/>
          <w:szCs w:val="24"/>
        </w:rPr>
      </w:pPr>
      <w:r w:rsidRPr="0054097D">
        <w:rPr>
          <w:rFonts w:ascii="Times New Roman" w:hAnsi="Times New Roman"/>
          <w:b/>
          <w:sz w:val="24"/>
          <w:szCs w:val="24"/>
        </w:rPr>
        <w:t>Opportunities</w:t>
      </w:r>
    </w:p>
    <w:p w:rsidR="0054097D" w:rsidRDefault="00374D8B" w:rsidP="00490754">
      <w:pPr>
        <w:spacing w:line="480" w:lineRule="auto"/>
        <w:ind w:firstLine="720"/>
        <w:rPr>
          <w:rFonts w:ascii="Times New Roman" w:hAnsi="Times New Roman"/>
          <w:b/>
          <w:sz w:val="24"/>
          <w:szCs w:val="24"/>
        </w:rPr>
      </w:pPr>
      <w:r w:rsidRPr="00374D8B">
        <w:rPr>
          <w:rFonts w:ascii="Times New Roman" w:hAnsi="Times New Roman"/>
          <w:b/>
          <w:sz w:val="24"/>
          <w:szCs w:val="24"/>
        </w:rPr>
        <w:t>Threats</w:t>
      </w:r>
    </w:p>
    <w:p w:rsidR="009A6651" w:rsidRDefault="00CF6442" w:rsidP="009A665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7B43D1">
        <w:rPr>
          <w:rFonts w:ascii="Times New Roman" w:hAnsi="Times New Roman"/>
          <w:b/>
          <w:sz w:val="24"/>
          <w:szCs w:val="24"/>
        </w:rPr>
        <w:t>Strategy Formulation</w:t>
      </w:r>
    </w:p>
    <w:p w:rsidR="00392841" w:rsidRPr="009A6651" w:rsidRDefault="009A6651" w:rsidP="009A6651">
      <w:pPr>
        <w:spacing w:line="480" w:lineRule="auto"/>
        <w:rPr>
          <w:rFonts w:ascii="Times New Roman" w:hAnsi="Times New Roman"/>
          <w:sz w:val="24"/>
          <w:szCs w:val="24"/>
        </w:rPr>
      </w:pPr>
      <w:r w:rsidRPr="009A6651">
        <w:rPr>
          <w:rFonts w:ascii="Times New Roman" w:hAnsi="Times New Roman"/>
          <w:sz w:val="24"/>
          <w:szCs w:val="24"/>
        </w:rPr>
        <w:t>(narrative answering one question in great detail - What must this organization do to achieve desired outcome? What should organization avoid doing?) Use at least one current reference.</w:t>
      </w:r>
    </w:p>
    <w:p w:rsidR="00340A9B" w:rsidRPr="00E41910" w:rsidRDefault="00340A9B" w:rsidP="00340A9B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E41910">
        <w:rPr>
          <w:rFonts w:ascii="Times New Roman" w:hAnsi="Times New Roman"/>
          <w:b/>
          <w:sz w:val="24"/>
          <w:szCs w:val="24"/>
        </w:rPr>
        <w:t xml:space="preserve">Executive Summary </w:t>
      </w:r>
    </w:p>
    <w:p w:rsidR="00A91C59" w:rsidRDefault="009A6651" w:rsidP="00340A9B">
      <w:pPr>
        <w:spacing w:line="48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>Closely defined summary (a one minute overall global synopsis of the topic) 2-3 sentances only.</w:t>
      </w:r>
    </w:p>
    <w:p w:rsidR="00E41910" w:rsidRPr="002F54BB" w:rsidRDefault="00E41910" w:rsidP="00E41910">
      <w:pPr>
        <w:spacing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2F54BB">
        <w:rPr>
          <w:rFonts w:ascii="Times New Roman" w:hAnsi="Times New Roman"/>
          <w:b/>
          <w:bCs/>
          <w:sz w:val="24"/>
          <w:szCs w:val="24"/>
        </w:rPr>
        <w:t>Recommendation</w:t>
      </w:r>
    </w:p>
    <w:p w:rsidR="00D10014" w:rsidRDefault="007A323A" w:rsidP="00E41910">
      <w:pPr>
        <w:spacing w:line="480" w:lineRule="auto"/>
        <w:ind w:firstLine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 recommend that the organization </w:t>
      </w:r>
      <w:r w:rsidR="009A6651">
        <w:rPr>
          <w:rFonts w:ascii="Times New Roman" w:hAnsi="Times New Roman"/>
          <w:bCs/>
          <w:sz w:val="24"/>
          <w:szCs w:val="24"/>
        </w:rPr>
        <w:t xml:space="preserve">… (your opportunity to critically write what you recommend the organization do to meet desired outcomes.) Clearly state what you recommend organization do and what you recommend them avoid. </w:t>
      </w:r>
      <w:r w:rsidR="0085559C">
        <w:rPr>
          <w:rFonts w:ascii="Times New Roman" w:hAnsi="Times New Roman"/>
          <w:bCs/>
          <w:sz w:val="24"/>
          <w:szCs w:val="24"/>
        </w:rPr>
        <w:t>2-3 paragraphs with current references.</w:t>
      </w:r>
      <w:r w:rsidR="00D10014">
        <w:rPr>
          <w:rFonts w:ascii="Times New Roman" w:hAnsi="Times New Roman"/>
          <w:bCs/>
          <w:sz w:val="24"/>
          <w:szCs w:val="24"/>
        </w:rPr>
        <w:t xml:space="preserve">.  </w:t>
      </w:r>
    </w:p>
    <w:p w:rsidR="00E41910" w:rsidRPr="002F54BB" w:rsidRDefault="00E41910" w:rsidP="00E41910">
      <w:pPr>
        <w:spacing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2F54BB">
        <w:rPr>
          <w:rFonts w:ascii="Times New Roman" w:hAnsi="Times New Roman"/>
          <w:b/>
          <w:bCs/>
          <w:sz w:val="24"/>
          <w:szCs w:val="24"/>
        </w:rPr>
        <w:t>Implementation Strategies</w:t>
      </w:r>
    </w:p>
    <w:p w:rsidR="009C0A68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Bullet form</w:t>
      </w:r>
      <w:r w:rsidR="00443047">
        <w:rPr>
          <w:rFonts w:ascii="Times New Roman" w:hAnsi="Times New Roman"/>
          <w:bCs/>
          <w:sz w:val="24"/>
          <w:szCs w:val="24"/>
        </w:rPr>
        <w:t xml:space="preserve"> (each action step for implementation)</w:t>
      </w:r>
    </w:p>
    <w:p w:rsidR="004738F2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Of elements that need to occur to get desired outcome.</w:t>
      </w:r>
    </w:p>
    <w:p w:rsidR="004738F2" w:rsidRDefault="004738F2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</w:t>
      </w:r>
      <w:r w:rsidR="0085559C">
        <w:rPr>
          <w:rFonts w:ascii="Times New Roman" w:hAnsi="Times New Roman"/>
          <w:bCs/>
          <w:sz w:val="24"/>
          <w:szCs w:val="24"/>
        </w:rPr>
        <w:t>tarting from ground zero</w:t>
      </w:r>
    </w:p>
    <w:p w:rsidR="00A32CD7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imple steps</w:t>
      </w:r>
    </w:p>
    <w:p w:rsidR="0085559C" w:rsidRPr="00443047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  <w:highlight w:val="yellow"/>
        </w:rPr>
      </w:pPr>
      <w:r w:rsidRPr="00443047">
        <w:rPr>
          <w:rFonts w:ascii="Times New Roman" w:hAnsi="Times New Roman"/>
          <w:bCs/>
          <w:sz w:val="24"/>
          <w:szCs w:val="24"/>
          <w:highlight w:val="yellow"/>
        </w:rPr>
        <w:lastRenderedPageBreak/>
        <w:t>Below Examples</w:t>
      </w:r>
      <w:r w:rsidR="00443047" w:rsidRPr="00443047">
        <w:rPr>
          <w:rFonts w:ascii="Times New Roman" w:hAnsi="Times New Roman"/>
          <w:bCs/>
          <w:sz w:val="24"/>
          <w:szCs w:val="24"/>
          <w:highlight w:val="yellow"/>
        </w:rPr>
        <w:t xml:space="preserve"> change according to Case Study</w:t>
      </w:r>
      <w:r w:rsidRPr="00443047">
        <w:rPr>
          <w:rFonts w:ascii="Times New Roman" w:hAnsi="Times New Roman"/>
          <w:bCs/>
          <w:sz w:val="24"/>
          <w:szCs w:val="24"/>
          <w:highlight w:val="yellow"/>
        </w:rPr>
        <w:t>:</w:t>
      </w:r>
    </w:p>
    <w:p w:rsidR="0085559C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pace</w:t>
      </w:r>
    </w:p>
    <w:p w:rsidR="0085559C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Licenses</w:t>
      </w:r>
    </w:p>
    <w:p w:rsidR="0085559C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lectricity</w:t>
      </w:r>
    </w:p>
    <w:p w:rsidR="009C0A68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Noise abatement</w:t>
      </w:r>
    </w:p>
    <w:p w:rsidR="0085559C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ost</w:t>
      </w:r>
    </w:p>
    <w:p w:rsidR="0085559C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taff</w:t>
      </w:r>
    </w:p>
    <w:p w:rsidR="0085559C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aintenance</w:t>
      </w:r>
    </w:p>
    <w:p w:rsidR="00C821CE" w:rsidRPr="0085559C" w:rsidRDefault="0085559C" w:rsidP="009C0A68">
      <w:pPr>
        <w:numPr>
          <w:ilvl w:val="0"/>
          <w:numId w:val="7"/>
        </w:numPr>
        <w:spacing w:line="480" w:lineRule="auto"/>
        <w:rPr>
          <w:rFonts w:ascii="Times New Roman" w:hAnsi="Times New Roman"/>
          <w:bCs/>
          <w:sz w:val="24"/>
          <w:szCs w:val="24"/>
        </w:rPr>
      </w:pPr>
      <w:r w:rsidRPr="0085559C">
        <w:rPr>
          <w:rFonts w:ascii="Times New Roman" w:hAnsi="Times New Roman"/>
          <w:bCs/>
          <w:sz w:val="24"/>
          <w:szCs w:val="24"/>
        </w:rPr>
        <w:t>Purchase/lease</w:t>
      </w:r>
    </w:p>
    <w:p w:rsidR="004B291F" w:rsidRDefault="004B291F" w:rsidP="004B291F">
      <w:pPr>
        <w:spacing w:line="480" w:lineRule="auto"/>
        <w:jc w:val="center"/>
        <w:rPr>
          <w:rFonts w:ascii="Times New Roman" w:hAnsi="Times New Roman"/>
          <w:b/>
          <w:color w:val="333333"/>
          <w:sz w:val="24"/>
          <w:szCs w:val="24"/>
        </w:rPr>
      </w:pPr>
      <w:r w:rsidRPr="002F54BB">
        <w:rPr>
          <w:rFonts w:ascii="Times New Roman" w:hAnsi="Times New Roman"/>
          <w:b/>
          <w:color w:val="333333"/>
          <w:sz w:val="24"/>
          <w:szCs w:val="24"/>
        </w:rPr>
        <w:t xml:space="preserve">Benchmark </w:t>
      </w:r>
    </w:p>
    <w:p w:rsidR="0085559C" w:rsidRPr="0085559C" w:rsidRDefault="0085559C" w:rsidP="0085559C">
      <w:pPr>
        <w:spacing w:line="480" w:lineRule="auto"/>
        <w:jc w:val="center"/>
        <w:rPr>
          <w:rFonts w:ascii="Times New Roman" w:hAnsi="Times New Roman"/>
          <w:color w:val="333333"/>
          <w:sz w:val="24"/>
          <w:szCs w:val="24"/>
        </w:rPr>
      </w:pPr>
      <w:r w:rsidRPr="0085559C">
        <w:rPr>
          <w:rFonts w:ascii="Times New Roman" w:hAnsi="Times New Roman"/>
          <w:color w:val="333333"/>
          <w:sz w:val="24"/>
          <w:szCs w:val="24"/>
        </w:rPr>
        <w:t>Measurement (QTR 1 should be baseline, QTR 3 &amp; 4 determiningif successful)</w:t>
      </w:r>
      <w:r w:rsidR="00443047" w:rsidRPr="00443047">
        <w:rPr>
          <w:rFonts w:ascii="Times New Roman" w:hAnsi="Times New Roman"/>
          <w:color w:val="333333"/>
          <w:sz w:val="24"/>
          <w:szCs w:val="24"/>
          <w:highlight w:val="yellow"/>
        </w:rPr>
        <w:t>Create events based on each Case Study</w:t>
      </w:r>
    </w:p>
    <w:p w:rsidR="00E12F15" w:rsidRDefault="00E12F15" w:rsidP="0085559C">
      <w:pPr>
        <w:spacing w:line="480" w:lineRule="auto"/>
        <w:ind w:firstLine="720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 xml:space="preserve">QTR 1, 2019- </w:t>
      </w:r>
      <w:r w:rsidR="0085559C" w:rsidRPr="00443047">
        <w:rPr>
          <w:rFonts w:ascii="Times New Roman" w:hAnsi="Times New Roman"/>
          <w:color w:val="333333"/>
          <w:sz w:val="24"/>
          <w:szCs w:val="24"/>
          <w:highlight w:val="yellow"/>
        </w:rPr>
        <w:t>Event</w:t>
      </w:r>
    </w:p>
    <w:p w:rsidR="00E12F15" w:rsidRDefault="00E12F15" w:rsidP="004B291F">
      <w:pPr>
        <w:spacing w:line="480" w:lineRule="auto"/>
        <w:ind w:firstLine="720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 xml:space="preserve">QTR 2, 2019- </w:t>
      </w:r>
      <w:r w:rsidR="0085559C" w:rsidRPr="00443047">
        <w:rPr>
          <w:rFonts w:ascii="Times New Roman" w:hAnsi="Times New Roman"/>
          <w:color w:val="333333"/>
          <w:sz w:val="24"/>
          <w:szCs w:val="24"/>
          <w:highlight w:val="yellow"/>
        </w:rPr>
        <w:t>Event</w:t>
      </w:r>
    </w:p>
    <w:p w:rsidR="00E12F15" w:rsidRDefault="00E12F15" w:rsidP="004B291F">
      <w:pPr>
        <w:spacing w:line="480" w:lineRule="auto"/>
        <w:ind w:firstLine="720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 xml:space="preserve">QTR 3, 2019- </w:t>
      </w:r>
      <w:r w:rsidR="0085559C" w:rsidRPr="00443047">
        <w:rPr>
          <w:rFonts w:ascii="Times New Roman" w:hAnsi="Times New Roman"/>
          <w:color w:val="333333"/>
          <w:sz w:val="24"/>
          <w:szCs w:val="24"/>
          <w:highlight w:val="yellow"/>
        </w:rPr>
        <w:t>Event</w:t>
      </w:r>
    </w:p>
    <w:p w:rsidR="00E12F15" w:rsidRDefault="00E12F15" w:rsidP="00916D8B">
      <w:pPr>
        <w:spacing w:line="480" w:lineRule="auto"/>
        <w:ind w:left="720"/>
        <w:jc w:val="both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>QTR 4, 2019-</w:t>
      </w:r>
      <w:r w:rsidR="0085559C" w:rsidRPr="00443047">
        <w:rPr>
          <w:rFonts w:ascii="Times New Roman" w:hAnsi="Times New Roman"/>
          <w:color w:val="333333"/>
          <w:sz w:val="24"/>
          <w:szCs w:val="24"/>
          <w:highlight w:val="yellow"/>
        </w:rPr>
        <w:t>Event</w:t>
      </w:r>
    </w:p>
    <w:p w:rsidR="00D0739A" w:rsidRDefault="00E12F15" w:rsidP="00D0739A">
      <w:pPr>
        <w:spacing w:line="480" w:lineRule="auto"/>
        <w:ind w:left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 xml:space="preserve">Contingency Plan: </w:t>
      </w:r>
      <w:r w:rsidR="00FA5C16">
        <w:rPr>
          <w:rFonts w:ascii="Times New Roman" w:hAnsi="Times New Roman"/>
          <w:bCs/>
          <w:sz w:val="24"/>
          <w:szCs w:val="24"/>
        </w:rPr>
        <w:t xml:space="preserve">If this program fails, the organization </w:t>
      </w:r>
      <w:r w:rsidR="0085559C">
        <w:rPr>
          <w:rFonts w:ascii="Times New Roman" w:hAnsi="Times New Roman"/>
          <w:bCs/>
          <w:sz w:val="24"/>
          <w:szCs w:val="24"/>
        </w:rPr>
        <w:t>will….</w:t>
      </w:r>
      <w:bookmarkStart w:id="0" w:name="_GoBack"/>
      <w:bookmarkEnd w:id="0"/>
    </w:p>
    <w:p w:rsidR="0085559C" w:rsidRDefault="0085559C" w:rsidP="007B43D1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References</w:t>
      </w:r>
    </w:p>
    <w:p w:rsidR="00F42285" w:rsidRPr="007B43D1" w:rsidRDefault="0085559C" w:rsidP="00C434CB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List of current refe</w:t>
      </w:r>
      <w:r w:rsidR="00C434CB">
        <w:rPr>
          <w:rFonts w:ascii="Times New Roman" w:hAnsi="Times New Roman"/>
          <w:bCs/>
          <w:sz w:val="24"/>
          <w:szCs w:val="24"/>
        </w:rPr>
        <w:t>rences in APA format (should not be older than date of case study article)</w:t>
      </w:r>
    </w:p>
    <w:sectPr w:rsidR="00F42285" w:rsidRPr="007B43D1" w:rsidSect="00CD41F9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74535" w:rsidRDefault="00F74535" w:rsidP="00CD41F9">
      <w:pPr>
        <w:spacing w:after="0" w:line="240" w:lineRule="auto"/>
      </w:pPr>
      <w:r>
        <w:separator/>
      </w:r>
    </w:p>
  </w:endnote>
  <w:endnote w:type="continuationSeparator" w:id="1">
    <w:p w:rsidR="00F74535" w:rsidRDefault="00F74535" w:rsidP="00CD41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74535" w:rsidRDefault="00F74535" w:rsidP="00CD41F9">
      <w:pPr>
        <w:spacing w:after="0" w:line="240" w:lineRule="auto"/>
      </w:pPr>
      <w:r>
        <w:separator/>
      </w:r>
    </w:p>
  </w:footnote>
  <w:footnote w:type="continuationSeparator" w:id="1">
    <w:p w:rsidR="00F74535" w:rsidRDefault="00F74535" w:rsidP="00CD41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41F9" w:rsidRPr="00CD41F9" w:rsidRDefault="00EE223F" w:rsidP="00CD41F9">
    <w:pPr>
      <w:pStyle w:val="Header"/>
      <w:jc w:val="right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>ANALYZING STRATEGIC HEALTH CARE CASES</w:t>
    </w:r>
    <w:r w:rsidR="007B43D1">
      <w:rPr>
        <w:rFonts w:ascii="Times New Roman" w:hAnsi="Times New Roman"/>
        <w:sz w:val="24"/>
        <w:szCs w:val="24"/>
      </w:rPr>
      <w:tab/>
    </w:r>
    <w:r w:rsidR="006157A6" w:rsidRPr="00CD41F9">
      <w:rPr>
        <w:rFonts w:ascii="Times New Roman" w:hAnsi="Times New Roman"/>
        <w:sz w:val="24"/>
        <w:szCs w:val="24"/>
      </w:rPr>
      <w:fldChar w:fldCharType="begin"/>
    </w:r>
    <w:r w:rsidR="00CD41F9" w:rsidRPr="00CD41F9">
      <w:rPr>
        <w:rFonts w:ascii="Times New Roman" w:hAnsi="Times New Roman"/>
        <w:sz w:val="24"/>
        <w:szCs w:val="24"/>
      </w:rPr>
      <w:instrText xml:space="preserve"> PAGE   \* MERGEFORMAT </w:instrText>
    </w:r>
    <w:r w:rsidR="006157A6" w:rsidRPr="00CD41F9">
      <w:rPr>
        <w:rFonts w:ascii="Times New Roman" w:hAnsi="Times New Roman"/>
        <w:sz w:val="24"/>
        <w:szCs w:val="24"/>
      </w:rPr>
      <w:fldChar w:fldCharType="separate"/>
    </w:r>
    <w:r w:rsidR="00C05E86">
      <w:rPr>
        <w:rFonts w:ascii="Times New Roman" w:hAnsi="Times New Roman"/>
        <w:noProof/>
        <w:sz w:val="24"/>
        <w:szCs w:val="24"/>
      </w:rPr>
      <w:t>2</w:t>
    </w:r>
    <w:r w:rsidR="006157A6" w:rsidRPr="00CD41F9">
      <w:rPr>
        <w:rFonts w:ascii="Times New Roman" w:hAnsi="Times New Roman"/>
        <w:noProof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41F9" w:rsidRDefault="00CD41F9">
    <w:pPr>
      <w:pStyle w:val="Header"/>
    </w:pPr>
    <w:r w:rsidRPr="00CD41F9">
      <w:rPr>
        <w:rFonts w:ascii="Times New Roman" w:hAnsi="Times New Roman"/>
        <w:sz w:val="24"/>
        <w:szCs w:val="24"/>
      </w:rPr>
      <w:t xml:space="preserve">Running head: </w:t>
    </w:r>
    <w:r w:rsidR="009A2CC9">
      <w:rPr>
        <w:rFonts w:ascii="Times New Roman" w:hAnsi="Times New Roman"/>
        <w:sz w:val="24"/>
        <w:szCs w:val="24"/>
      </w:rPr>
      <w:t>FINAL</w:t>
    </w:r>
    <w:r w:rsidR="007F74C1">
      <w:rPr>
        <w:rFonts w:ascii="Times New Roman" w:hAnsi="Times New Roman"/>
        <w:sz w:val="24"/>
        <w:szCs w:val="24"/>
      </w:rPr>
      <w:t xml:space="preserve"> REPORT </w:t>
    </w:r>
    <w:r w:rsidR="00F322AA">
      <w:rPr>
        <w:rFonts w:ascii="Times New Roman" w:hAnsi="Times New Roman"/>
        <w:sz w:val="24"/>
        <w:szCs w:val="24"/>
      </w:rPr>
      <w:t xml:space="preserve">CASE STUDY                     </w:t>
    </w:r>
    <w:r w:rsidR="007B43D1">
      <w:rPr>
        <w:rFonts w:ascii="Times New Roman" w:hAnsi="Times New Roman"/>
        <w:sz w:val="24"/>
        <w:szCs w:val="24"/>
      </w:rPr>
      <w:tab/>
    </w:r>
    <w:r>
      <w:rPr>
        <w:rFonts w:ascii="Times New Roman" w:hAnsi="Times New Roman"/>
        <w:sz w:val="24"/>
        <w:szCs w:val="24"/>
      </w:rPr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0AD046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9BD50D2"/>
    <w:multiLevelType w:val="hybridMultilevel"/>
    <w:tmpl w:val="8C6EC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FF14136"/>
    <w:multiLevelType w:val="hybridMultilevel"/>
    <w:tmpl w:val="FB2A17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190000B"/>
    <w:multiLevelType w:val="hybridMultilevel"/>
    <w:tmpl w:val="B1A6CC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D3868A7"/>
    <w:multiLevelType w:val="hybridMultilevel"/>
    <w:tmpl w:val="5A0A9C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64CD6B99"/>
    <w:multiLevelType w:val="hybridMultilevel"/>
    <w:tmpl w:val="31D62F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10A5A39"/>
    <w:multiLevelType w:val="hybridMultilevel"/>
    <w:tmpl w:val="591E62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TrackMoves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Dc1tTA3MLIwNTExNzRU0lEKTi0uzszPAykwqgUA6LXMWSwAAAA="/>
  </w:docVars>
  <w:rsids>
    <w:rsidRoot w:val="008646AE"/>
    <w:rsid w:val="00053295"/>
    <w:rsid w:val="000625B3"/>
    <w:rsid w:val="000C001E"/>
    <w:rsid w:val="000C0EF1"/>
    <w:rsid w:val="00111B8D"/>
    <w:rsid w:val="00134841"/>
    <w:rsid w:val="00137486"/>
    <w:rsid w:val="00196676"/>
    <w:rsid w:val="001F6C4B"/>
    <w:rsid w:val="00217707"/>
    <w:rsid w:val="00224AAF"/>
    <w:rsid w:val="00226142"/>
    <w:rsid w:val="002277D1"/>
    <w:rsid w:val="00231D27"/>
    <w:rsid w:val="002978B0"/>
    <w:rsid w:val="002F40AE"/>
    <w:rsid w:val="003162B3"/>
    <w:rsid w:val="003248A3"/>
    <w:rsid w:val="00340A9B"/>
    <w:rsid w:val="00357B19"/>
    <w:rsid w:val="0037295A"/>
    <w:rsid w:val="00374D8B"/>
    <w:rsid w:val="00381AB0"/>
    <w:rsid w:val="00392841"/>
    <w:rsid w:val="003E3EFF"/>
    <w:rsid w:val="003F36EE"/>
    <w:rsid w:val="00443047"/>
    <w:rsid w:val="004456E7"/>
    <w:rsid w:val="004738F2"/>
    <w:rsid w:val="00486134"/>
    <w:rsid w:val="00490754"/>
    <w:rsid w:val="004A228F"/>
    <w:rsid w:val="004B291F"/>
    <w:rsid w:val="004D5C87"/>
    <w:rsid w:val="00510D36"/>
    <w:rsid w:val="00526547"/>
    <w:rsid w:val="0054097D"/>
    <w:rsid w:val="0055712B"/>
    <w:rsid w:val="00570A93"/>
    <w:rsid w:val="0057205C"/>
    <w:rsid w:val="00583F85"/>
    <w:rsid w:val="005B4AAD"/>
    <w:rsid w:val="006123BE"/>
    <w:rsid w:val="006157A6"/>
    <w:rsid w:val="00620673"/>
    <w:rsid w:val="00635648"/>
    <w:rsid w:val="006B27C2"/>
    <w:rsid w:val="006D73C3"/>
    <w:rsid w:val="00727FFA"/>
    <w:rsid w:val="007447A2"/>
    <w:rsid w:val="0077154E"/>
    <w:rsid w:val="007878C3"/>
    <w:rsid w:val="007A2007"/>
    <w:rsid w:val="007A323A"/>
    <w:rsid w:val="007B43D1"/>
    <w:rsid w:val="007F74C1"/>
    <w:rsid w:val="0085559C"/>
    <w:rsid w:val="00856329"/>
    <w:rsid w:val="00857A6B"/>
    <w:rsid w:val="008646AE"/>
    <w:rsid w:val="008C4F74"/>
    <w:rsid w:val="00916D8B"/>
    <w:rsid w:val="0092266B"/>
    <w:rsid w:val="00952350"/>
    <w:rsid w:val="00965878"/>
    <w:rsid w:val="00966569"/>
    <w:rsid w:val="00977F06"/>
    <w:rsid w:val="00992009"/>
    <w:rsid w:val="009A2CC9"/>
    <w:rsid w:val="009A3644"/>
    <w:rsid w:val="009A6651"/>
    <w:rsid w:val="009C0A68"/>
    <w:rsid w:val="009E2380"/>
    <w:rsid w:val="009F48B6"/>
    <w:rsid w:val="009F5A4D"/>
    <w:rsid w:val="00A32CD7"/>
    <w:rsid w:val="00A42597"/>
    <w:rsid w:val="00A70884"/>
    <w:rsid w:val="00A85562"/>
    <w:rsid w:val="00A91C59"/>
    <w:rsid w:val="00AB4EEC"/>
    <w:rsid w:val="00B05914"/>
    <w:rsid w:val="00B157B3"/>
    <w:rsid w:val="00B44EAD"/>
    <w:rsid w:val="00B73F08"/>
    <w:rsid w:val="00B91321"/>
    <w:rsid w:val="00BA0A62"/>
    <w:rsid w:val="00BB2BE2"/>
    <w:rsid w:val="00BD3150"/>
    <w:rsid w:val="00BF0195"/>
    <w:rsid w:val="00C05E86"/>
    <w:rsid w:val="00C3245E"/>
    <w:rsid w:val="00C434CB"/>
    <w:rsid w:val="00C465AA"/>
    <w:rsid w:val="00C67A51"/>
    <w:rsid w:val="00C821CE"/>
    <w:rsid w:val="00C85A8D"/>
    <w:rsid w:val="00C91ABB"/>
    <w:rsid w:val="00C96ED9"/>
    <w:rsid w:val="00CD41F9"/>
    <w:rsid w:val="00CF6442"/>
    <w:rsid w:val="00D0739A"/>
    <w:rsid w:val="00D10014"/>
    <w:rsid w:val="00D54500"/>
    <w:rsid w:val="00D87FC0"/>
    <w:rsid w:val="00DF1362"/>
    <w:rsid w:val="00E12F15"/>
    <w:rsid w:val="00E41910"/>
    <w:rsid w:val="00E54671"/>
    <w:rsid w:val="00E547FC"/>
    <w:rsid w:val="00ED0A94"/>
    <w:rsid w:val="00EE01B4"/>
    <w:rsid w:val="00EE0A9D"/>
    <w:rsid w:val="00EE223F"/>
    <w:rsid w:val="00EF1B2E"/>
    <w:rsid w:val="00F322AA"/>
    <w:rsid w:val="00F42285"/>
    <w:rsid w:val="00F42965"/>
    <w:rsid w:val="00F74535"/>
    <w:rsid w:val="00F945B9"/>
    <w:rsid w:val="00FA5C16"/>
    <w:rsid w:val="00FC1A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295A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1F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D41F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D41F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41F9"/>
    <w:rPr>
      <w:sz w:val="22"/>
      <w:szCs w:val="22"/>
    </w:rPr>
  </w:style>
  <w:style w:type="character" w:styleId="Hyperlink">
    <w:name w:val="Hyperlink"/>
    <w:uiPriority w:val="99"/>
    <w:unhideWhenUsed/>
    <w:rsid w:val="00F42285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63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1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FA068-8AF7-4E2B-BA07-2066E4D36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11</CharactersWithSpaces>
  <SharedDoc>false</SharedDoc>
  <HLinks>
    <vt:vector size="12" baseType="variant">
      <vt:variant>
        <vt:i4>5570612</vt:i4>
      </vt:variant>
      <vt:variant>
        <vt:i4>6</vt:i4>
      </vt:variant>
      <vt:variant>
        <vt:i4>0</vt:i4>
      </vt:variant>
      <vt:variant>
        <vt:i4>5</vt:i4>
      </vt:variant>
      <vt:variant>
        <vt:lpwstr>http://www.hopkinsmedicine.org/news/media/releases/johns_hopkins_hospital_at_home_program_improves_patient_outcomes_while_lowering_health_care_costs</vt:lpwstr>
      </vt:variant>
      <vt:variant>
        <vt:lpwstr/>
      </vt:variant>
      <vt:variant>
        <vt:i4>2097253</vt:i4>
      </vt:variant>
      <vt:variant>
        <vt:i4>3</vt:i4>
      </vt:variant>
      <vt:variant>
        <vt:i4>0</vt:i4>
      </vt:variant>
      <vt:variant>
        <vt:i4>5</vt:i4>
      </vt:variant>
      <vt:variant>
        <vt:lpwstr>http://www.commonwealthfund.org/publications/newsletters/quality-matters/2011/august-september-2011/case-study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lyne</cp:lastModifiedBy>
  <cp:revision>2</cp:revision>
  <dcterms:created xsi:type="dcterms:W3CDTF">2018-04-07T06:11:00Z</dcterms:created>
  <dcterms:modified xsi:type="dcterms:W3CDTF">2018-04-07T06:11:00Z</dcterms:modified>
</cp:coreProperties>
</file>